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8777C8" w14:textId="77777777" w:rsidR="00D03FFB" w:rsidRPr="001C0BE9" w:rsidRDefault="00F83513" w:rsidP="00C43BBA">
      <w:pPr>
        <w:pStyle w:val="Heading"/>
      </w:pPr>
      <w:r w:rsidRPr="001C0BE9">
        <w:t>Anson Biggs</w:t>
      </w:r>
    </w:p>
    <w:p w14:paraId="230B2B9F" w14:textId="77777777" w:rsidR="00F83513" w:rsidRPr="00B237AE" w:rsidRDefault="00400650" w:rsidP="00C43BBA">
      <w:pPr>
        <w:pStyle w:val="HeadingInfo"/>
      </w:pPr>
      <w:hyperlink r:id="rId8" w:history="1">
        <w:r w:rsidR="00F83513" w:rsidRPr="00B237AE">
          <w:rPr>
            <w:rStyle w:val="Hyperlink"/>
          </w:rPr>
          <w:t>http://ansonbiggs.com/</w:t>
        </w:r>
      </w:hyperlink>
      <w:r w:rsidR="00F83513" w:rsidRPr="00B237AE">
        <w:t xml:space="preserve"> | </w:t>
      </w:r>
      <w:hyperlink r:id="rId9" w:history="1">
        <w:r w:rsidR="00F83513" w:rsidRPr="00B237AE">
          <w:rPr>
            <w:rStyle w:val="Hyperlink"/>
          </w:rPr>
          <w:t>https://www.linkedin.com/in/ansonbiggs/</w:t>
        </w:r>
      </w:hyperlink>
    </w:p>
    <w:p w14:paraId="3BF6F7AD" w14:textId="04B7610A" w:rsidR="00B237AE" w:rsidRPr="0007180C" w:rsidRDefault="00F83513" w:rsidP="00C43BBA">
      <w:pPr>
        <w:pStyle w:val="HeadingInfo"/>
      </w:pPr>
      <w:r w:rsidRPr="00B237AE">
        <w:t xml:space="preserve">Cell: 480-322-8468 | Email: </w:t>
      </w:r>
      <w:hyperlink r:id="rId10" w:history="1">
        <w:r w:rsidRPr="00B237AE">
          <w:rPr>
            <w:rStyle w:val="Hyperlink"/>
          </w:rPr>
          <w:t>anson@ansonbiggs.com</w:t>
        </w:r>
      </w:hyperlink>
    </w:p>
    <w:tbl>
      <w:tblPr>
        <w:tblStyle w:val="PlainTable3"/>
        <w:tblW w:w="5003" w:type="pct"/>
        <w:tblLook w:val="0680" w:firstRow="0" w:lastRow="0" w:firstColumn="1" w:lastColumn="0" w:noHBand="1" w:noVBand="1"/>
      </w:tblPr>
      <w:tblGrid>
        <w:gridCol w:w="1790"/>
        <w:gridCol w:w="1644"/>
        <w:gridCol w:w="1787"/>
        <w:gridCol w:w="3516"/>
        <w:gridCol w:w="1213"/>
        <w:gridCol w:w="856"/>
      </w:tblGrid>
      <w:tr w:rsidR="00866C11" w:rsidRPr="00B237AE" w14:paraId="2587B8C2" w14:textId="77777777" w:rsidTr="0007180C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3" w:type="pct"/>
          </w:tcPr>
          <w:p w14:paraId="0C887D7F" w14:textId="3C7ECF8F" w:rsidR="00F83513" w:rsidRPr="00B237AE" w:rsidRDefault="00F83513" w:rsidP="00E5569D">
            <w:pPr>
              <w:jc w:val="right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Objective</w:t>
            </w:r>
          </w:p>
        </w:tc>
        <w:tc>
          <w:tcPr>
            <w:tcW w:w="4367" w:type="pct"/>
            <w:gridSpan w:val="5"/>
          </w:tcPr>
          <w:p w14:paraId="6B4315D9" w14:textId="1C351540" w:rsidR="00F83513" w:rsidRPr="00FD579F" w:rsidRDefault="00866C11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To obtain an internship in the Aerospace </w:t>
            </w:r>
            <w:r w:rsidRPr="00C43BBA">
              <w:rPr>
                <w:rStyle w:val="TextChar"/>
              </w:rPr>
              <w:t>Engineering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industry</w:t>
            </w:r>
            <w:r w:rsidR="00710C1E">
              <w:rPr>
                <w:rFonts w:ascii="Times New Roman" w:hAnsi="Times New Roman" w:cs="Times New Roman"/>
                <w:sz w:val="21"/>
                <w:szCs w:val="21"/>
              </w:rPr>
              <w:t xml:space="preserve"> for the summer of 2019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14:paraId="07AA2630" w14:textId="77777777" w:rsidR="00B237AE" w:rsidRPr="00FD579F" w:rsidRDefault="00B237AE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66C11" w:rsidRPr="00B237AE" w14:paraId="7CFFBDD1" w14:textId="77777777" w:rsidTr="0007180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3" w:type="pct"/>
          </w:tcPr>
          <w:p w14:paraId="62C7C297" w14:textId="77777777" w:rsidR="00F83513" w:rsidRPr="00B237AE" w:rsidRDefault="00F83513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Education</w:t>
            </w:r>
          </w:p>
        </w:tc>
        <w:tc>
          <w:tcPr>
            <w:tcW w:w="4367" w:type="pct"/>
            <w:gridSpan w:val="5"/>
          </w:tcPr>
          <w:p w14:paraId="449715CB" w14:textId="77777777" w:rsidR="00E7580B" w:rsidRDefault="00866C11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achelor of Science</w:t>
            </w:r>
            <w:r w:rsidR="00F83513" w:rsidRPr="00FD579F">
              <w:rPr>
                <w:rFonts w:ascii="Times New Roman" w:hAnsi="Times New Roman" w:cs="Times New Roman"/>
                <w:b/>
              </w:rPr>
              <w:t xml:space="preserve"> in </w:t>
            </w:r>
            <w:r w:rsidR="00F83513" w:rsidRPr="00C43BBA">
              <w:rPr>
                <w:rStyle w:val="TitleTextChar"/>
              </w:rPr>
              <w:t>Aerospace</w:t>
            </w:r>
            <w:r w:rsidR="00F83513" w:rsidRPr="00FD579F">
              <w:rPr>
                <w:rFonts w:ascii="Times New Roman" w:hAnsi="Times New Roman" w:cs="Times New Roman"/>
                <w:b/>
              </w:rPr>
              <w:t xml:space="preserve"> </w:t>
            </w:r>
            <w:r w:rsidR="00E7580B" w:rsidRPr="00FD579F">
              <w:rPr>
                <w:rFonts w:ascii="Times New Roman" w:hAnsi="Times New Roman" w:cs="Times New Roman"/>
                <w:b/>
              </w:rPr>
              <w:t>Engineering</w:t>
            </w:r>
          </w:p>
          <w:p w14:paraId="24810C13" w14:textId="03252F60" w:rsidR="00F83513" w:rsidRPr="00FD579F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FD579F">
              <w:rPr>
                <w:rFonts w:ascii="Times New Roman" w:hAnsi="Times New Roman" w:cs="Times New Roman"/>
                <w:b/>
              </w:rPr>
              <w:t>Embry-Riddle Aeronautical University Prescott</w:t>
            </w:r>
            <w:r w:rsidR="00E7580B">
              <w:rPr>
                <w:rFonts w:ascii="Times New Roman" w:hAnsi="Times New Roman" w:cs="Times New Roman"/>
                <w:b/>
              </w:rPr>
              <w:t xml:space="preserve"> |</w:t>
            </w:r>
            <w:r w:rsidR="00866C11">
              <w:rPr>
                <w:rFonts w:ascii="Times New Roman" w:hAnsi="Times New Roman" w:cs="Times New Roman"/>
                <w:b/>
              </w:rPr>
              <w:t xml:space="preserve"> May 2021 | GPA: 2.48</w:t>
            </w:r>
          </w:p>
          <w:p w14:paraId="05B8F9FD" w14:textId="32949A77" w:rsidR="00F83513" w:rsidRPr="00FD579F" w:rsidRDefault="00F83513" w:rsidP="00950A05">
            <w:pPr>
              <w:tabs>
                <w:tab w:val="left" w:pos="54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FD579F">
              <w:rPr>
                <w:rFonts w:ascii="Times New Roman" w:hAnsi="Times New Roman" w:cs="Times New Roman"/>
                <w:sz w:val="21"/>
                <w:szCs w:val="21"/>
              </w:rPr>
              <w:t>Area of concentration: Astronautics.</w:t>
            </w:r>
            <w:r w:rsidR="00950A05" w:rsidRPr="00FD579F">
              <w:rPr>
                <w:rFonts w:ascii="Times New Roman" w:hAnsi="Times New Roman" w:cs="Times New Roman"/>
                <w:sz w:val="21"/>
                <w:szCs w:val="21"/>
              </w:rPr>
              <w:tab/>
            </w:r>
          </w:p>
          <w:p w14:paraId="245B2485" w14:textId="28F18AC8" w:rsidR="00B237AE" w:rsidRPr="00FD579F" w:rsidRDefault="00DD1ECF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FD579F">
              <w:rPr>
                <w:rFonts w:ascii="Times New Roman" w:hAnsi="Times New Roman" w:cs="Times New Roman"/>
                <w:sz w:val="21"/>
                <w:szCs w:val="21"/>
              </w:rPr>
              <w:t>Minor in Electrical Engineering</w:t>
            </w:r>
          </w:p>
          <w:p w14:paraId="5565F000" w14:textId="77777777" w:rsidR="00AF72DC" w:rsidRPr="00FD579F" w:rsidRDefault="00AF72DC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1C0EC09B" w14:textId="6C42D30F" w:rsidR="00BE008F" w:rsidRPr="00BE008F" w:rsidRDefault="00F83513" w:rsidP="00BE00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FD579F">
              <w:rPr>
                <w:rFonts w:ascii="Times New Roman" w:hAnsi="Times New Roman" w:cs="Times New Roman"/>
                <w:b/>
              </w:rPr>
              <w:t>Electrical Engineering | Mesa Community College</w:t>
            </w:r>
          </w:p>
        </w:tc>
      </w:tr>
      <w:tr w:rsidR="00E5569D" w:rsidRPr="00B237AE" w14:paraId="33340FD1" w14:textId="77777777" w:rsidTr="0007180C">
        <w:trPr>
          <w:gridAfter w:val="2"/>
          <w:wAfter w:w="2237" w:type="dxa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3" w:type="pct"/>
          </w:tcPr>
          <w:p w14:paraId="1BD4EDB2" w14:textId="77777777" w:rsidR="00BE008F" w:rsidRPr="00B237AE" w:rsidRDefault="00BE008F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66" w:type="pct"/>
            <w:gridSpan w:val="2"/>
          </w:tcPr>
          <w:p w14:paraId="5AA7D6FD" w14:textId="77777777" w:rsidR="00BE008F" w:rsidRDefault="00BE008F" w:rsidP="00BE008F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English Composition</w:t>
            </w:r>
          </w:p>
          <w:p w14:paraId="73EFA184" w14:textId="77777777" w:rsidR="00BE008F" w:rsidRDefault="00BE008F" w:rsidP="00BE008F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echnical Report Writing</w:t>
            </w:r>
          </w:p>
          <w:p w14:paraId="4B143D96" w14:textId="77777777" w:rsidR="00BE008F" w:rsidRDefault="00BE008F" w:rsidP="00BE008F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ocial Sciences Elective</w:t>
            </w:r>
          </w:p>
          <w:p w14:paraId="04CBC16A" w14:textId="4862FF70" w:rsidR="00BE008F" w:rsidRPr="00FD579F" w:rsidRDefault="00BE008F" w:rsidP="00BE00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666" w:type="pct"/>
          </w:tcPr>
          <w:p w14:paraId="18EE58A3" w14:textId="127FB182" w:rsidR="00BE008F" w:rsidRDefault="00BE008F" w:rsidP="00BE008F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</w:t>
            </w:r>
            <w:r w:rsidR="00E5569D">
              <w:rPr>
                <w:rFonts w:ascii="Times New Roman" w:hAnsi="Times New Roman" w:cs="Times New Roman"/>
                <w:sz w:val="21"/>
                <w:szCs w:val="21"/>
              </w:rPr>
              <w:t>ir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cuit Analysis 1</w:t>
            </w:r>
          </w:p>
          <w:p w14:paraId="52AF8953" w14:textId="0ACB1CBE" w:rsidR="00BE008F" w:rsidRPr="00BE008F" w:rsidRDefault="00BE008F" w:rsidP="00BE008F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BE008F">
              <w:rPr>
                <w:rFonts w:ascii="Times New Roman" w:hAnsi="Times New Roman" w:cs="Times New Roman"/>
                <w:sz w:val="21"/>
                <w:szCs w:val="21"/>
              </w:rPr>
              <w:t>Technical/Professional Writing</w:t>
            </w:r>
          </w:p>
        </w:tc>
        <w:bookmarkStart w:id="0" w:name="_GoBack"/>
        <w:bookmarkEnd w:id="0"/>
      </w:tr>
      <w:tr w:rsidR="00866C11" w:rsidRPr="00B237AE" w14:paraId="0E81B055" w14:textId="77777777" w:rsidTr="0007180C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3" w:type="pct"/>
          </w:tcPr>
          <w:p w14:paraId="4220B347" w14:textId="0723676C" w:rsidR="00866C11" w:rsidRPr="00B237AE" w:rsidRDefault="00866C11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jects</w:t>
            </w:r>
          </w:p>
        </w:tc>
        <w:tc>
          <w:tcPr>
            <w:tcW w:w="4367" w:type="pct"/>
            <w:gridSpan w:val="5"/>
          </w:tcPr>
          <w:p w14:paraId="5D1D51E3" w14:textId="77777777" w:rsidR="00866C11" w:rsidRPr="00FD579F" w:rsidRDefault="00866C11" w:rsidP="00866C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FD579F">
              <w:rPr>
                <w:rFonts w:ascii="Times New Roman" w:hAnsi="Times New Roman" w:cs="Times New Roman"/>
                <w:b/>
              </w:rPr>
              <w:t>3D Printing</w:t>
            </w:r>
          </w:p>
          <w:p w14:paraId="48DB4B74" w14:textId="30129616" w:rsidR="00866C11" w:rsidRPr="00FD579F" w:rsidRDefault="00866C11" w:rsidP="00866C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710C1E">
              <w:rPr>
                <w:rFonts w:ascii="Times New Roman" w:hAnsi="Times New Roman" w:cs="Times New Roman"/>
                <w:noProof/>
                <w:sz w:val="21"/>
                <w:szCs w:val="21"/>
              </w:rPr>
              <w:t xml:space="preserve">Utilize a personal 3D Printer to prototype and iterate functional designs. </w:t>
            </w:r>
            <w:r w:rsidR="00005463">
              <w:rPr>
                <w:rFonts w:ascii="Times New Roman" w:hAnsi="Times New Roman" w:cs="Times New Roman"/>
                <w:noProof/>
                <w:sz w:val="21"/>
                <w:szCs w:val="21"/>
              </w:rPr>
              <w:t>Most comfortable with Autodesk software,</w:t>
            </w:r>
            <w:r w:rsidR="00005463" w:rsidRPr="00005463">
              <w:rPr>
                <w:rFonts w:ascii="Times New Roman" w:hAnsi="Times New Roman" w:cs="Times New Roman"/>
                <w:noProof/>
                <w:sz w:val="21"/>
                <w:szCs w:val="21"/>
              </w:rPr>
              <w:t xml:space="preserve"> </w:t>
            </w:r>
            <w:r w:rsidR="00005463">
              <w:rPr>
                <w:rFonts w:ascii="Times New Roman" w:hAnsi="Times New Roman" w:cs="Times New Roman"/>
                <w:noProof/>
                <w:sz w:val="21"/>
                <w:szCs w:val="21"/>
              </w:rPr>
              <w:t xml:space="preserve">but </w:t>
            </w:r>
            <w:r w:rsidR="00046126">
              <w:rPr>
                <w:rFonts w:ascii="Times New Roman" w:hAnsi="Times New Roman" w:cs="Times New Roman"/>
                <w:noProof/>
                <w:sz w:val="21"/>
                <w:szCs w:val="21"/>
              </w:rPr>
              <w:t xml:space="preserve">maintain proficiency </w:t>
            </w:r>
            <w:r w:rsidRPr="00FD579F">
              <w:rPr>
                <w:rFonts w:ascii="Times New Roman" w:hAnsi="Times New Roman" w:cs="Times New Roman"/>
                <w:sz w:val="21"/>
                <w:szCs w:val="21"/>
              </w:rPr>
              <w:t xml:space="preserve">with all the CAD software listed </w:t>
            </w:r>
            <w:r w:rsidR="00B1042B">
              <w:rPr>
                <w:rFonts w:ascii="Times New Roman" w:hAnsi="Times New Roman" w:cs="Times New Roman"/>
                <w:sz w:val="21"/>
                <w:szCs w:val="21"/>
              </w:rPr>
              <w:t>below</w:t>
            </w:r>
            <w:r w:rsidRPr="00FD579F">
              <w:rPr>
                <w:rFonts w:ascii="Times New Roman" w:hAnsi="Times New Roman" w:cs="Times New Roman"/>
                <w:sz w:val="21"/>
                <w:szCs w:val="21"/>
              </w:rPr>
              <w:t xml:space="preserve">. </w:t>
            </w:r>
            <w:r w:rsidRPr="00FD579F">
              <w:rPr>
                <w:rFonts w:ascii="Times New Roman" w:hAnsi="Times New Roman" w:cs="Times New Roman"/>
                <w:noProof/>
                <w:sz w:val="21"/>
                <w:szCs w:val="21"/>
              </w:rPr>
              <w:t>3D modeling</w:t>
            </w:r>
            <w:r w:rsidRPr="00FD579F">
              <w:rPr>
                <w:rFonts w:ascii="Times New Roman" w:hAnsi="Times New Roman" w:cs="Times New Roman"/>
                <w:sz w:val="21"/>
                <w:szCs w:val="21"/>
              </w:rPr>
              <w:t xml:space="preserve"> has quickly become </w:t>
            </w:r>
            <w:r w:rsidR="00107A8F">
              <w:rPr>
                <w:rFonts w:ascii="Times New Roman" w:hAnsi="Times New Roman" w:cs="Times New Roman"/>
                <w:noProof/>
                <w:sz w:val="21"/>
                <w:szCs w:val="21"/>
              </w:rPr>
              <w:t>a</w:t>
            </w:r>
            <w:r w:rsidRPr="00FD579F">
              <w:rPr>
                <w:rFonts w:ascii="Times New Roman" w:hAnsi="Times New Roman" w:cs="Times New Roman"/>
                <w:sz w:val="21"/>
                <w:szCs w:val="21"/>
              </w:rPr>
              <w:t xml:space="preserve"> favorite hobby.</w:t>
            </w:r>
          </w:p>
          <w:p w14:paraId="13184DB3" w14:textId="77777777" w:rsidR="00866C11" w:rsidRDefault="00866C11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  <w:p w14:paraId="5774AA22" w14:textId="6146BB44" w:rsidR="0007180C" w:rsidRDefault="0007180C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7180C">
              <w:rPr>
                <w:rFonts w:ascii="Times New Roman" w:hAnsi="Times New Roman" w:cs="Times New Roman"/>
                <w:b/>
              </w:rPr>
              <w:t>The Tegra K1 CUDA</w:t>
            </w:r>
            <w:r w:rsidR="00FD7D55">
              <w:rPr>
                <w:rFonts w:ascii="Times New Roman" w:hAnsi="Times New Roman" w:cs="Times New Roman"/>
                <w:b/>
              </w:rPr>
              <w:t xml:space="preserve"> </w:t>
            </w:r>
            <w:r w:rsidRPr="0007180C">
              <w:rPr>
                <w:rFonts w:ascii="Times New Roman" w:hAnsi="Times New Roman" w:cs="Times New Roman"/>
                <w:b/>
              </w:rPr>
              <w:t>Vision Challenge</w:t>
            </w:r>
            <w:r w:rsidR="00FD7D55">
              <w:rPr>
                <w:rFonts w:ascii="Times New Roman" w:hAnsi="Times New Roman" w:cs="Times New Roman"/>
                <w:b/>
              </w:rPr>
              <w:t xml:space="preserve"> | Top 50</w:t>
            </w:r>
          </w:p>
          <w:p w14:paraId="2854892A" w14:textId="1039A7C8" w:rsidR="00FD7D55" w:rsidRDefault="00FD7D55" w:rsidP="00720C1B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mpetition to find the most creative use for </w:t>
            </w:r>
            <w:r w:rsidR="00C30A14">
              <w:t xml:space="preserve">a development board Nvidia had just come out with that had a GPU on board </w:t>
            </w:r>
            <w:r w:rsidR="00E7580B">
              <w:t>which</w:t>
            </w:r>
            <w:r w:rsidR="00C30A14">
              <w:t xml:space="preserve"> made it great for machine learning and Image Recognition projects. </w:t>
            </w:r>
            <w:r w:rsidR="00C50F4C">
              <w:rPr>
                <w:noProof/>
              </w:rPr>
              <w:t>The p</w:t>
            </w:r>
            <w:r w:rsidR="00C30A14" w:rsidRPr="00C50F4C">
              <w:rPr>
                <w:noProof/>
              </w:rPr>
              <w:t>roject</w:t>
            </w:r>
            <w:r w:rsidR="00C30A14">
              <w:t xml:space="preserve"> involved recognizing food </w:t>
            </w:r>
            <w:r w:rsidR="00E7580B">
              <w:t>using</w:t>
            </w:r>
            <w:r w:rsidR="00C30A14">
              <w:t xml:space="preserve"> OpenCV and Python which </w:t>
            </w:r>
            <w:r w:rsidR="00107A8F">
              <w:rPr>
                <w:noProof/>
              </w:rPr>
              <w:t xml:space="preserve">was all </w:t>
            </w:r>
            <w:r w:rsidR="00107A8F" w:rsidRPr="00107A8F">
              <w:rPr>
                <w:noProof/>
              </w:rPr>
              <w:t>self</w:t>
            </w:r>
            <w:r w:rsidR="00107A8F">
              <w:rPr>
                <w:noProof/>
              </w:rPr>
              <w:t>-</w:t>
            </w:r>
            <w:r w:rsidR="00107A8F" w:rsidRPr="00107A8F">
              <w:rPr>
                <w:noProof/>
              </w:rPr>
              <w:t>taught</w:t>
            </w:r>
            <w:r w:rsidR="00C30A14">
              <w:t>.</w:t>
            </w:r>
          </w:p>
          <w:p w14:paraId="5E959537" w14:textId="2B8A5A8A" w:rsidR="00720C1B" w:rsidRDefault="00720C1B" w:rsidP="00720C1B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5C027C3" w14:textId="756E803B" w:rsidR="00720C1B" w:rsidRDefault="00720C1B" w:rsidP="00720C1B">
            <w:pPr>
              <w:pStyle w:val="Tit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amethrower Replica</w:t>
            </w:r>
          </w:p>
          <w:p w14:paraId="2B3A49B3" w14:textId="2ADAE2E8" w:rsidR="00720C1B" w:rsidRDefault="00B1042B" w:rsidP="00720C1B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0F4C">
              <w:rPr>
                <w:noProof/>
              </w:rPr>
              <w:t xml:space="preserve">Using a </w:t>
            </w:r>
            <w:r w:rsidR="00C50F4C" w:rsidRPr="00C50F4C">
              <w:rPr>
                <w:noProof/>
              </w:rPr>
              <w:t>C</w:t>
            </w:r>
            <w:r w:rsidRPr="00C50F4C">
              <w:rPr>
                <w:noProof/>
              </w:rPr>
              <w:t>hinese wholesale website</w:t>
            </w:r>
            <w:r w:rsidR="00C50F4C">
              <w:rPr>
                <w:noProof/>
              </w:rPr>
              <w:t>,</w:t>
            </w:r>
            <w:r w:rsidRPr="00C50F4C">
              <w:rPr>
                <w:noProof/>
              </w:rPr>
              <w:t xml:space="preserve"> the same case that Elon Musk was using for his Flamethrower</w:t>
            </w:r>
            <w:r w:rsidR="00107A8F">
              <w:rPr>
                <w:noProof/>
              </w:rPr>
              <w:t xml:space="preserve"> was able to be sourced</w:t>
            </w:r>
            <w:r w:rsidRPr="00C50F4C">
              <w:rPr>
                <w:noProof/>
              </w:rPr>
              <w:t>.</w:t>
            </w:r>
            <w:r>
              <w:rPr>
                <w:noProof/>
              </w:rPr>
              <w:t xml:space="preserve"> Using the case and parts from </w:t>
            </w:r>
            <w:r w:rsidR="00107A8F">
              <w:rPr>
                <w:noProof/>
              </w:rPr>
              <w:t>a</w:t>
            </w:r>
            <w:r>
              <w:rPr>
                <w:noProof/>
              </w:rPr>
              <w:t xml:space="preserve"> local Hardware store was able to make </w:t>
            </w:r>
            <w:r w:rsidRPr="00C50F4C">
              <w:rPr>
                <w:noProof/>
              </w:rPr>
              <w:t>a replica</w:t>
            </w:r>
            <w:r>
              <w:rPr>
                <w:noProof/>
              </w:rPr>
              <w:t xml:space="preserve"> aesthetically and functionally to the one produced by Elon Musk for a fraction of the cost.</w:t>
            </w:r>
          </w:p>
          <w:p w14:paraId="369A1473" w14:textId="500F4DED" w:rsidR="00974219" w:rsidRDefault="00974219" w:rsidP="00720C1B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62D683E" w14:textId="202F41E4" w:rsidR="00974219" w:rsidRPr="00FD7D55" w:rsidRDefault="00D4410E" w:rsidP="00802469">
            <w:pPr>
              <w:pStyle w:val="Tit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deo Game Design</w:t>
            </w:r>
          </w:p>
          <w:p w14:paraId="31F53BDD" w14:textId="5E1AF955" w:rsidR="00050DE3" w:rsidRDefault="00DA75FA" w:rsidP="00D4410E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phomore</w:t>
            </w:r>
            <w:r w:rsidR="00D4410E">
              <w:t xml:space="preserve"> year</w:t>
            </w:r>
            <w:r w:rsidR="005C51E0">
              <w:t xml:space="preserve"> of high school</w:t>
            </w:r>
            <w:r w:rsidR="00D4410E">
              <w:t xml:space="preserve"> took a video game design class. </w:t>
            </w:r>
            <w:r w:rsidR="00D4410E" w:rsidRPr="001D0DB6">
              <w:rPr>
                <w:noProof/>
              </w:rPr>
              <w:t xml:space="preserve">The class was only taught to use </w:t>
            </w:r>
            <w:r w:rsidR="001C0BE9" w:rsidRPr="001D0DB6">
              <w:rPr>
                <w:noProof/>
              </w:rPr>
              <w:t>a</w:t>
            </w:r>
            <w:r w:rsidR="00D4410E" w:rsidRPr="001D0DB6">
              <w:rPr>
                <w:noProof/>
              </w:rPr>
              <w:t xml:space="preserve"> drag and drop coding editor </w:t>
            </w:r>
            <w:r w:rsidR="00D4410E" w:rsidRPr="009F3A5F">
              <w:rPr>
                <w:noProof/>
              </w:rPr>
              <w:t>which</w:t>
            </w:r>
            <w:r w:rsidR="00D4410E" w:rsidRPr="001D0DB6">
              <w:rPr>
                <w:noProof/>
              </w:rPr>
              <w:t xml:space="preserve"> was extremely </w:t>
            </w:r>
            <w:r w:rsidR="00B1042B" w:rsidRPr="001D0DB6">
              <w:rPr>
                <w:noProof/>
              </w:rPr>
              <w:t>restricted</w:t>
            </w:r>
            <w:r w:rsidR="00D4410E" w:rsidRPr="001D0DB6">
              <w:rPr>
                <w:noProof/>
              </w:rPr>
              <w:t xml:space="preserve">, but </w:t>
            </w:r>
            <w:r w:rsidR="001D0DB6" w:rsidRPr="001D0DB6">
              <w:rPr>
                <w:noProof/>
              </w:rPr>
              <w:t xml:space="preserve">outside of </w:t>
            </w:r>
            <w:r w:rsidR="001D0DB6" w:rsidRPr="009F3A5F">
              <w:rPr>
                <w:noProof/>
              </w:rPr>
              <w:t>c</w:t>
            </w:r>
            <w:r w:rsidR="009F3A5F">
              <w:rPr>
                <w:noProof/>
              </w:rPr>
              <w:t>ourse</w:t>
            </w:r>
            <w:r w:rsidR="001D0DB6" w:rsidRPr="001D0DB6">
              <w:rPr>
                <w:noProof/>
              </w:rPr>
              <w:t xml:space="preserve"> was able to</w:t>
            </w:r>
            <w:r w:rsidR="00D4410E" w:rsidRPr="001D0DB6">
              <w:rPr>
                <w:noProof/>
              </w:rPr>
              <w:t xml:space="preserve"> learn </w:t>
            </w:r>
            <w:r w:rsidR="001C0BE9" w:rsidRPr="001D0DB6">
              <w:rPr>
                <w:noProof/>
              </w:rPr>
              <w:t>an</w:t>
            </w:r>
            <w:r w:rsidR="001D0DB6" w:rsidRPr="001D0DB6">
              <w:rPr>
                <w:noProof/>
              </w:rPr>
              <w:t xml:space="preserve"> </w:t>
            </w:r>
            <w:r w:rsidR="001C0BE9" w:rsidRPr="001D0DB6">
              <w:rPr>
                <w:noProof/>
              </w:rPr>
              <w:t>actual coding language.</w:t>
            </w:r>
            <w:r w:rsidR="00D4410E">
              <w:t xml:space="preserve"> </w:t>
            </w:r>
            <w:r w:rsidR="00981BA0">
              <w:rPr>
                <w:noProof/>
              </w:rPr>
              <w:t>Coding</w:t>
            </w:r>
            <w:r w:rsidR="00D4410E">
              <w:t xml:space="preserve"> </w:t>
            </w:r>
            <w:r w:rsidR="00D14274">
              <w:t xml:space="preserve">produced </w:t>
            </w:r>
            <w:r w:rsidR="00D14274" w:rsidRPr="00D14274">
              <w:rPr>
                <w:noProof/>
              </w:rPr>
              <w:t xml:space="preserve">games </w:t>
            </w:r>
            <w:r w:rsidR="00D4410E">
              <w:t xml:space="preserve">far more advanced than peers. </w:t>
            </w:r>
            <w:r w:rsidR="004C3E26">
              <w:t xml:space="preserve">The Highschool </w:t>
            </w:r>
            <w:r w:rsidR="009F3A5F">
              <w:t xml:space="preserve">still </w:t>
            </w:r>
            <w:r w:rsidR="004C3E26">
              <w:t xml:space="preserve">showcases </w:t>
            </w:r>
            <w:r w:rsidR="004C3E26" w:rsidRPr="009F3A5F">
              <w:rPr>
                <w:noProof/>
              </w:rPr>
              <w:t>my</w:t>
            </w:r>
            <w:r w:rsidR="004C3E26">
              <w:rPr>
                <w:noProof/>
              </w:rPr>
              <w:t xml:space="preserve"> work</w:t>
            </w:r>
            <w:r w:rsidR="004C3E26">
              <w:t xml:space="preserve"> to </w:t>
            </w:r>
            <w:r w:rsidR="00D4410E" w:rsidRPr="00710C1E">
              <w:rPr>
                <w:noProof/>
              </w:rPr>
              <w:t>f</w:t>
            </w:r>
            <w:r w:rsidR="00710C1E">
              <w:rPr>
                <w:noProof/>
              </w:rPr>
              <w:t>irst-year students</w:t>
            </w:r>
            <w:r w:rsidR="004C3E26">
              <w:rPr>
                <w:noProof/>
              </w:rPr>
              <w:t xml:space="preserve"> to</w:t>
            </w:r>
            <w:r w:rsidR="00D4410E">
              <w:t xml:space="preserve"> show off their game design programs. </w:t>
            </w:r>
          </w:p>
          <w:p w14:paraId="7B8A94F7" w14:textId="758CB47E" w:rsidR="00D4410E" w:rsidRPr="00FD579F" w:rsidRDefault="00D4410E" w:rsidP="00050D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</w:tr>
      <w:tr w:rsidR="00866C11" w:rsidRPr="00B237AE" w14:paraId="7D859A4C" w14:textId="77777777" w:rsidTr="0007180C">
        <w:trPr>
          <w:trHeight w:val="1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3" w:type="pct"/>
          </w:tcPr>
          <w:p w14:paraId="7A21EE03" w14:textId="77777777" w:rsidR="00F83513" w:rsidRPr="00B237AE" w:rsidRDefault="00F83513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Work Experience</w:t>
            </w:r>
          </w:p>
        </w:tc>
        <w:tc>
          <w:tcPr>
            <w:tcW w:w="4367" w:type="pct"/>
            <w:gridSpan w:val="5"/>
          </w:tcPr>
          <w:p w14:paraId="02B4E94C" w14:textId="3FC4A9CE" w:rsidR="00F83513" w:rsidRPr="00FD579F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FD579F">
              <w:rPr>
                <w:rFonts w:ascii="Times New Roman" w:hAnsi="Times New Roman" w:cs="Times New Roman"/>
                <w:b/>
              </w:rPr>
              <w:t xml:space="preserve">Team Leader | The </w:t>
            </w:r>
            <w:r w:rsidRPr="0007180C">
              <w:rPr>
                <w:rFonts w:ascii="Times New Roman" w:hAnsi="Times New Roman" w:cs="Times New Roman"/>
                <w:b/>
              </w:rPr>
              <w:t>Hub Grill</w:t>
            </w:r>
            <w:r w:rsidR="0007180C" w:rsidRPr="0007180C">
              <w:rPr>
                <w:rFonts w:ascii="Times New Roman" w:hAnsi="Times New Roman" w:cs="Times New Roman"/>
                <w:b/>
              </w:rPr>
              <w:t xml:space="preserve"> | Mesa, AZ</w:t>
            </w:r>
          </w:p>
          <w:p w14:paraId="7166B3FD" w14:textId="0A7A66CA" w:rsidR="00F83513" w:rsidRPr="00FD579F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FD579F">
              <w:rPr>
                <w:rFonts w:ascii="Times New Roman" w:hAnsi="Times New Roman" w:cs="Times New Roman"/>
                <w:sz w:val="21"/>
                <w:szCs w:val="21"/>
              </w:rPr>
              <w:t xml:space="preserve">2012 – </w:t>
            </w:r>
            <w:r w:rsidR="00123F55" w:rsidRPr="00FD579F">
              <w:rPr>
                <w:rFonts w:ascii="Times New Roman" w:hAnsi="Times New Roman" w:cs="Times New Roman"/>
                <w:sz w:val="21"/>
                <w:szCs w:val="21"/>
              </w:rPr>
              <w:t>2018</w:t>
            </w:r>
          </w:p>
          <w:p w14:paraId="602F4D4B" w14:textId="6B5F9C1B" w:rsidR="00B237AE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710C1E">
              <w:rPr>
                <w:rFonts w:ascii="Times New Roman" w:hAnsi="Times New Roman" w:cs="Times New Roman"/>
                <w:noProof/>
                <w:sz w:val="21"/>
                <w:szCs w:val="21"/>
              </w:rPr>
              <w:t>Managed a team of kitchen and serving staff. Ensured product quality according to customer specifications.</w:t>
            </w:r>
            <w:r w:rsidR="00EC78D9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050DE3">
              <w:rPr>
                <w:rFonts w:ascii="Times New Roman" w:hAnsi="Times New Roman" w:cs="Times New Roman"/>
                <w:sz w:val="21"/>
                <w:szCs w:val="21"/>
              </w:rPr>
              <w:t xml:space="preserve">Made all documentation for how to clean and stock the front of the house portion of </w:t>
            </w:r>
            <w:r w:rsidR="00C50F4C">
              <w:rPr>
                <w:rFonts w:ascii="Times New Roman" w:hAnsi="Times New Roman" w:cs="Times New Roman"/>
                <w:sz w:val="21"/>
                <w:szCs w:val="21"/>
              </w:rPr>
              <w:t xml:space="preserve">the </w:t>
            </w:r>
            <w:r w:rsidR="00050DE3" w:rsidRPr="00C50F4C">
              <w:rPr>
                <w:rFonts w:ascii="Times New Roman" w:hAnsi="Times New Roman" w:cs="Times New Roman"/>
                <w:noProof/>
                <w:sz w:val="21"/>
                <w:szCs w:val="21"/>
              </w:rPr>
              <w:t>kitchen</w:t>
            </w:r>
            <w:r w:rsidR="00050DE3">
              <w:rPr>
                <w:rFonts w:ascii="Times New Roman" w:hAnsi="Times New Roman" w:cs="Times New Roman"/>
                <w:sz w:val="21"/>
                <w:szCs w:val="21"/>
              </w:rPr>
              <w:t xml:space="preserve">, </w:t>
            </w:r>
            <w:r w:rsidR="00DA75FA">
              <w:rPr>
                <w:rFonts w:ascii="Times New Roman" w:hAnsi="Times New Roman" w:cs="Times New Roman"/>
                <w:sz w:val="21"/>
                <w:szCs w:val="21"/>
              </w:rPr>
              <w:t>documentation is now used companywide at all three locations</w:t>
            </w:r>
            <w:r w:rsidR="00050DE3" w:rsidRPr="00981BA0">
              <w:rPr>
                <w:rFonts w:ascii="Times New Roman" w:hAnsi="Times New Roman" w:cs="Times New Roman"/>
                <w:noProof/>
                <w:sz w:val="21"/>
                <w:szCs w:val="21"/>
              </w:rPr>
              <w:t>.</w:t>
            </w:r>
          </w:p>
          <w:p w14:paraId="750FE308" w14:textId="486EDD5E" w:rsidR="00050DE3" w:rsidRPr="00FD579F" w:rsidRDefault="00050DE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866C11" w:rsidRPr="00B237AE" w14:paraId="4D122BDF" w14:textId="77777777" w:rsidTr="0007180C">
        <w:trPr>
          <w:gridAfter w:val="1"/>
          <w:wAfter w:w="940" w:type="dxa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3" w:type="pct"/>
            <w:vMerge w:val="restart"/>
          </w:tcPr>
          <w:p w14:paraId="097D4123" w14:textId="77777777" w:rsidR="00B237AE" w:rsidRPr="00B237AE" w:rsidRDefault="00B237AE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Skills</w:t>
            </w:r>
          </w:p>
        </w:tc>
        <w:tc>
          <w:tcPr>
            <w:tcW w:w="800" w:type="pct"/>
          </w:tcPr>
          <w:p w14:paraId="25388201" w14:textId="77777777" w:rsidR="00B237AE" w:rsidRPr="00FD579F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FD579F">
              <w:rPr>
                <w:rFonts w:ascii="Times New Roman" w:hAnsi="Times New Roman" w:cs="Times New Roman"/>
                <w:i/>
                <w:sz w:val="21"/>
                <w:szCs w:val="21"/>
              </w:rPr>
              <w:t xml:space="preserve">Engineering Software: </w:t>
            </w:r>
          </w:p>
          <w:p w14:paraId="03E0333D" w14:textId="77777777" w:rsidR="00B237AE" w:rsidRPr="00FD579F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1"/>
                <w:szCs w:val="21"/>
              </w:rPr>
            </w:pPr>
          </w:p>
        </w:tc>
        <w:tc>
          <w:tcPr>
            <w:tcW w:w="3132" w:type="pct"/>
            <w:gridSpan w:val="3"/>
          </w:tcPr>
          <w:p w14:paraId="793A46DA" w14:textId="04E417B5" w:rsidR="00C02075" w:rsidRPr="00FD579F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FD579F">
              <w:rPr>
                <w:rFonts w:ascii="Times New Roman" w:hAnsi="Times New Roman" w:cs="Times New Roman"/>
                <w:sz w:val="21"/>
                <w:szCs w:val="21"/>
              </w:rPr>
              <w:t>MATLAB</w:t>
            </w:r>
            <w:r w:rsidR="001A425E" w:rsidRPr="00FD579F">
              <w:rPr>
                <w:rFonts w:ascii="Times New Roman" w:hAnsi="Times New Roman" w:cs="Times New Roman"/>
                <w:sz w:val="21"/>
                <w:szCs w:val="21"/>
              </w:rPr>
              <w:t>, VHDL, VIVADO, CATIA, Inventor,</w:t>
            </w:r>
            <w:r w:rsidRPr="00FD579F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14:paraId="4B1A5A97" w14:textId="1957799E" w:rsidR="00C02075" w:rsidRPr="00FD579F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FD579F">
              <w:rPr>
                <w:rFonts w:ascii="Times New Roman" w:hAnsi="Times New Roman" w:cs="Times New Roman"/>
                <w:sz w:val="21"/>
                <w:szCs w:val="21"/>
              </w:rPr>
              <w:t>SOLIDWORKS</w:t>
            </w:r>
            <w:r w:rsidR="003D083B" w:rsidRPr="00FD579F">
              <w:rPr>
                <w:rFonts w:ascii="Times New Roman" w:hAnsi="Times New Roman" w:cs="Times New Roman"/>
                <w:sz w:val="21"/>
                <w:szCs w:val="21"/>
              </w:rPr>
              <w:t xml:space="preserve">, </w:t>
            </w:r>
            <w:r w:rsidR="00FC62F5" w:rsidRPr="00FD579F">
              <w:rPr>
                <w:rFonts w:ascii="Times New Roman" w:hAnsi="Times New Roman" w:cs="Times New Roman"/>
                <w:sz w:val="21"/>
                <w:szCs w:val="21"/>
              </w:rPr>
              <w:t>Fusion 360</w:t>
            </w:r>
            <w:r w:rsidR="00050DE3">
              <w:rPr>
                <w:rFonts w:ascii="Times New Roman" w:hAnsi="Times New Roman" w:cs="Times New Roman"/>
                <w:sz w:val="21"/>
                <w:szCs w:val="21"/>
              </w:rPr>
              <w:t xml:space="preserve">, </w:t>
            </w:r>
            <w:r w:rsidR="00C43BBA">
              <w:rPr>
                <w:rFonts w:ascii="Times New Roman" w:hAnsi="Times New Roman" w:cs="Times New Roman"/>
                <w:sz w:val="21"/>
                <w:szCs w:val="21"/>
              </w:rPr>
              <w:t>Simplify</w:t>
            </w:r>
            <w:r w:rsidR="00050DE3">
              <w:rPr>
                <w:rFonts w:ascii="Times New Roman" w:hAnsi="Times New Roman" w:cs="Times New Roman"/>
                <w:sz w:val="21"/>
                <w:szCs w:val="21"/>
              </w:rPr>
              <w:t xml:space="preserve"> 3D</w:t>
            </w:r>
            <w:r w:rsidR="00C43BBA">
              <w:rPr>
                <w:rFonts w:ascii="Times New Roman" w:hAnsi="Times New Roman" w:cs="Times New Roman"/>
                <w:sz w:val="21"/>
                <w:szCs w:val="21"/>
              </w:rPr>
              <w:t xml:space="preserve">, </w:t>
            </w:r>
            <w:r w:rsidR="001C0BE9">
              <w:rPr>
                <w:rFonts w:ascii="Times New Roman" w:hAnsi="Times New Roman" w:cs="Times New Roman"/>
                <w:sz w:val="21"/>
                <w:szCs w:val="21"/>
              </w:rPr>
              <w:t>Mesh Mixer</w:t>
            </w:r>
          </w:p>
        </w:tc>
      </w:tr>
      <w:tr w:rsidR="00866C11" w:rsidRPr="00B237AE" w14:paraId="06992DD4" w14:textId="77777777" w:rsidTr="0007180C">
        <w:trPr>
          <w:gridAfter w:val="1"/>
          <w:wAfter w:w="940" w:type="dxa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3" w:type="pct"/>
            <w:vMerge/>
          </w:tcPr>
          <w:p w14:paraId="4D29DBC2" w14:textId="77777777" w:rsidR="00B237AE" w:rsidRPr="00B237AE" w:rsidRDefault="00B237AE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0" w:type="pct"/>
          </w:tcPr>
          <w:p w14:paraId="14E1B8D9" w14:textId="4791A49C" w:rsidR="00B237AE" w:rsidRPr="00FD579F" w:rsidRDefault="00B237AE" w:rsidP="00BC4EDA">
            <w:pPr>
              <w:tabs>
                <w:tab w:val="left" w:pos="2640"/>
              </w:tabs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FD579F">
              <w:rPr>
                <w:rFonts w:ascii="Times New Roman" w:hAnsi="Times New Roman" w:cs="Times New Roman"/>
                <w:i/>
                <w:sz w:val="21"/>
                <w:szCs w:val="21"/>
              </w:rPr>
              <w:t xml:space="preserve">Office Software: </w:t>
            </w:r>
            <w:r w:rsidRPr="00FD579F">
              <w:rPr>
                <w:rFonts w:ascii="Times New Roman" w:hAnsi="Times New Roman" w:cs="Times New Roman"/>
                <w:i/>
                <w:sz w:val="21"/>
                <w:szCs w:val="21"/>
              </w:rPr>
              <w:tab/>
            </w:r>
          </w:p>
        </w:tc>
        <w:tc>
          <w:tcPr>
            <w:tcW w:w="3132" w:type="pct"/>
            <w:gridSpan w:val="3"/>
          </w:tcPr>
          <w:p w14:paraId="327D28F6" w14:textId="1610EB5C" w:rsidR="00AF72DC" w:rsidRPr="00FD579F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FD579F">
              <w:rPr>
                <w:rFonts w:ascii="Times New Roman" w:hAnsi="Times New Roman" w:cs="Times New Roman"/>
                <w:sz w:val="21"/>
                <w:szCs w:val="21"/>
              </w:rPr>
              <w:t>Microsoft Word, Excel, PowerPoint,</w:t>
            </w:r>
            <w:r w:rsidR="00B87788" w:rsidRPr="00FD579F">
              <w:rPr>
                <w:rFonts w:ascii="Times New Roman" w:hAnsi="Times New Roman" w:cs="Times New Roman"/>
                <w:sz w:val="21"/>
                <w:szCs w:val="21"/>
              </w:rPr>
              <w:t xml:space="preserve"> SharePoint,</w:t>
            </w:r>
            <w:r w:rsidRPr="00FD579F">
              <w:rPr>
                <w:rFonts w:ascii="Times New Roman" w:hAnsi="Times New Roman" w:cs="Times New Roman"/>
                <w:sz w:val="21"/>
                <w:szCs w:val="21"/>
              </w:rPr>
              <w:t xml:space="preserve"> Outlook, OneNote, Publisher, Visio, Skype.</w:t>
            </w:r>
          </w:p>
        </w:tc>
      </w:tr>
      <w:tr w:rsidR="00866C11" w:rsidRPr="00B237AE" w14:paraId="5BE02096" w14:textId="77777777" w:rsidTr="0007180C">
        <w:trPr>
          <w:gridAfter w:val="1"/>
          <w:wAfter w:w="940" w:type="dxa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3" w:type="pct"/>
            <w:vMerge/>
          </w:tcPr>
          <w:p w14:paraId="3D7FC3EE" w14:textId="77777777" w:rsidR="00B237AE" w:rsidRPr="00B237AE" w:rsidRDefault="00B237AE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00" w:type="pct"/>
          </w:tcPr>
          <w:p w14:paraId="698C57DA" w14:textId="77777777" w:rsidR="00B237AE" w:rsidRPr="00FD579F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1"/>
                <w:szCs w:val="21"/>
              </w:rPr>
            </w:pPr>
            <w:r w:rsidRPr="00FD579F">
              <w:rPr>
                <w:rFonts w:ascii="Times New Roman" w:hAnsi="Times New Roman" w:cs="Times New Roman"/>
                <w:i/>
                <w:sz w:val="21"/>
                <w:szCs w:val="21"/>
              </w:rPr>
              <w:t>Technical:</w:t>
            </w:r>
          </w:p>
        </w:tc>
        <w:tc>
          <w:tcPr>
            <w:tcW w:w="3132" w:type="pct"/>
            <w:gridSpan w:val="3"/>
          </w:tcPr>
          <w:p w14:paraId="51FFC2C7" w14:textId="19E50D59" w:rsidR="00B237AE" w:rsidRPr="00FD579F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1"/>
                <w:szCs w:val="21"/>
              </w:rPr>
            </w:pPr>
            <w:r w:rsidRPr="00FD579F">
              <w:rPr>
                <w:rFonts w:ascii="Times New Roman" w:hAnsi="Times New Roman" w:cs="Times New Roman"/>
                <w:sz w:val="21"/>
                <w:szCs w:val="21"/>
              </w:rPr>
              <w:t xml:space="preserve">Linux </w:t>
            </w:r>
            <w:r w:rsidR="001A425E" w:rsidRPr="00FD579F">
              <w:rPr>
                <w:rFonts w:ascii="Times New Roman" w:hAnsi="Times New Roman" w:cs="Times New Roman"/>
                <w:sz w:val="21"/>
                <w:szCs w:val="21"/>
              </w:rPr>
              <w:t>CLI, Git</w:t>
            </w:r>
            <w:r w:rsidRPr="00FD579F">
              <w:rPr>
                <w:rFonts w:ascii="Times New Roman" w:hAnsi="Times New Roman" w:cs="Times New Roman"/>
                <w:sz w:val="21"/>
                <w:szCs w:val="21"/>
              </w:rPr>
              <w:t xml:space="preserve"> Version Control</w:t>
            </w:r>
            <w:r w:rsidR="00FC62F5" w:rsidRPr="00FD579F">
              <w:rPr>
                <w:rFonts w:ascii="Times New Roman" w:hAnsi="Times New Roman" w:cs="Times New Roman"/>
                <w:sz w:val="21"/>
                <w:szCs w:val="21"/>
              </w:rPr>
              <w:t>, Python, JavaScript</w:t>
            </w:r>
            <w:r w:rsidR="00A77754" w:rsidRPr="00FD579F">
              <w:rPr>
                <w:rFonts w:ascii="Times New Roman" w:hAnsi="Times New Roman" w:cs="Times New Roman"/>
                <w:sz w:val="21"/>
                <w:szCs w:val="21"/>
              </w:rPr>
              <w:t>, 3D Printing</w:t>
            </w:r>
          </w:p>
        </w:tc>
      </w:tr>
    </w:tbl>
    <w:p w14:paraId="53AE1F20" w14:textId="77777777" w:rsidR="00361CD0" w:rsidRPr="00B237AE" w:rsidRDefault="00361CD0" w:rsidP="00B7391D">
      <w:pPr>
        <w:rPr>
          <w:rFonts w:ascii="Times New Roman" w:hAnsi="Times New Roman" w:cs="Times New Roman"/>
        </w:rPr>
      </w:pPr>
    </w:p>
    <w:sectPr w:rsidR="00361CD0" w:rsidRPr="00B237AE" w:rsidSect="00FD579F">
      <w:pgSz w:w="12240" w:h="15840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9836F5" w14:textId="77777777" w:rsidR="00400650" w:rsidRDefault="00400650" w:rsidP="00CF4548">
      <w:pPr>
        <w:spacing w:after="0" w:line="240" w:lineRule="auto"/>
      </w:pPr>
      <w:r>
        <w:separator/>
      </w:r>
    </w:p>
  </w:endnote>
  <w:endnote w:type="continuationSeparator" w:id="0">
    <w:p w14:paraId="290F32C2" w14:textId="77777777" w:rsidR="00400650" w:rsidRDefault="00400650" w:rsidP="00CF4548">
      <w:pPr>
        <w:spacing w:after="0" w:line="240" w:lineRule="auto"/>
      </w:pPr>
      <w:r>
        <w:continuationSeparator/>
      </w:r>
    </w:p>
  </w:endnote>
  <w:endnote w:type="continuationNotice" w:id="1">
    <w:p w14:paraId="757BCFDD" w14:textId="77777777" w:rsidR="00400650" w:rsidRDefault="004006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575245" w14:textId="77777777" w:rsidR="00400650" w:rsidRDefault="00400650" w:rsidP="00CF4548">
      <w:pPr>
        <w:spacing w:after="0" w:line="240" w:lineRule="auto"/>
      </w:pPr>
      <w:r>
        <w:separator/>
      </w:r>
    </w:p>
  </w:footnote>
  <w:footnote w:type="continuationSeparator" w:id="0">
    <w:p w14:paraId="67F14D42" w14:textId="77777777" w:rsidR="00400650" w:rsidRDefault="00400650" w:rsidP="00CF4548">
      <w:pPr>
        <w:spacing w:after="0" w:line="240" w:lineRule="auto"/>
      </w:pPr>
      <w:r>
        <w:continuationSeparator/>
      </w:r>
    </w:p>
  </w:footnote>
  <w:footnote w:type="continuationNotice" w:id="1">
    <w:p w14:paraId="0A85C22D" w14:textId="77777777" w:rsidR="00400650" w:rsidRDefault="0040065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1D222C"/>
    <w:multiLevelType w:val="hybridMultilevel"/>
    <w:tmpl w:val="4D6E0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19646E"/>
    <w:multiLevelType w:val="hybridMultilevel"/>
    <w:tmpl w:val="1ED42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yMDU1tbQwNLA0N7JU0lEKTi0uzszPAykwrwUA9yVMgSwAAAA="/>
  </w:docVars>
  <w:rsids>
    <w:rsidRoot w:val="00F83513"/>
    <w:rsid w:val="00000084"/>
    <w:rsid w:val="00005463"/>
    <w:rsid w:val="00006D58"/>
    <w:rsid w:val="00030168"/>
    <w:rsid w:val="000368C5"/>
    <w:rsid w:val="00046126"/>
    <w:rsid w:val="00050DE3"/>
    <w:rsid w:val="0007180C"/>
    <w:rsid w:val="0007430A"/>
    <w:rsid w:val="0009337A"/>
    <w:rsid w:val="00097A74"/>
    <w:rsid w:val="000A58B4"/>
    <w:rsid w:val="000F3511"/>
    <w:rsid w:val="00107A8F"/>
    <w:rsid w:val="00123F55"/>
    <w:rsid w:val="001257E0"/>
    <w:rsid w:val="0015002C"/>
    <w:rsid w:val="001A425E"/>
    <w:rsid w:val="001C0BE9"/>
    <w:rsid w:val="001D0DB6"/>
    <w:rsid w:val="00227749"/>
    <w:rsid w:val="00235773"/>
    <w:rsid w:val="00294954"/>
    <w:rsid w:val="002B24E5"/>
    <w:rsid w:val="002C6BB2"/>
    <w:rsid w:val="002F39D1"/>
    <w:rsid w:val="00315BC6"/>
    <w:rsid w:val="003444A3"/>
    <w:rsid w:val="00361CD0"/>
    <w:rsid w:val="00371558"/>
    <w:rsid w:val="003A68B1"/>
    <w:rsid w:val="003B5270"/>
    <w:rsid w:val="003C6638"/>
    <w:rsid w:val="003D083B"/>
    <w:rsid w:val="003D1B0E"/>
    <w:rsid w:val="00400650"/>
    <w:rsid w:val="00433842"/>
    <w:rsid w:val="00461B62"/>
    <w:rsid w:val="00464891"/>
    <w:rsid w:val="0049003B"/>
    <w:rsid w:val="00494216"/>
    <w:rsid w:val="004A03CF"/>
    <w:rsid w:val="004A3890"/>
    <w:rsid w:val="004C3E26"/>
    <w:rsid w:val="004C6E8E"/>
    <w:rsid w:val="004D0F54"/>
    <w:rsid w:val="00501DE3"/>
    <w:rsid w:val="00517272"/>
    <w:rsid w:val="00555D57"/>
    <w:rsid w:val="00564200"/>
    <w:rsid w:val="0059661B"/>
    <w:rsid w:val="005A3CFF"/>
    <w:rsid w:val="005A41C2"/>
    <w:rsid w:val="005B2DB0"/>
    <w:rsid w:val="005C51E0"/>
    <w:rsid w:val="005F57BE"/>
    <w:rsid w:val="00693DD2"/>
    <w:rsid w:val="00696748"/>
    <w:rsid w:val="006B13B1"/>
    <w:rsid w:val="006F7F4B"/>
    <w:rsid w:val="00710C1E"/>
    <w:rsid w:val="007147A0"/>
    <w:rsid w:val="00720770"/>
    <w:rsid w:val="00720C1B"/>
    <w:rsid w:val="00722EDD"/>
    <w:rsid w:val="00761DE6"/>
    <w:rsid w:val="00783794"/>
    <w:rsid w:val="007A068A"/>
    <w:rsid w:val="007B3660"/>
    <w:rsid w:val="007B5CA6"/>
    <w:rsid w:val="00802469"/>
    <w:rsid w:val="00803B2F"/>
    <w:rsid w:val="0080768A"/>
    <w:rsid w:val="008076DD"/>
    <w:rsid w:val="00850ED9"/>
    <w:rsid w:val="00866C11"/>
    <w:rsid w:val="00890F63"/>
    <w:rsid w:val="008A51E6"/>
    <w:rsid w:val="008D77A2"/>
    <w:rsid w:val="008E241A"/>
    <w:rsid w:val="00906431"/>
    <w:rsid w:val="00950A05"/>
    <w:rsid w:val="00974219"/>
    <w:rsid w:val="00981BA0"/>
    <w:rsid w:val="009D063C"/>
    <w:rsid w:val="009F3A5F"/>
    <w:rsid w:val="00A309D3"/>
    <w:rsid w:val="00A45631"/>
    <w:rsid w:val="00A52605"/>
    <w:rsid w:val="00A77754"/>
    <w:rsid w:val="00A849DE"/>
    <w:rsid w:val="00AA2A9F"/>
    <w:rsid w:val="00AF72DC"/>
    <w:rsid w:val="00B07C1C"/>
    <w:rsid w:val="00B1042B"/>
    <w:rsid w:val="00B237AE"/>
    <w:rsid w:val="00B36E1C"/>
    <w:rsid w:val="00B474E2"/>
    <w:rsid w:val="00B60696"/>
    <w:rsid w:val="00B7391D"/>
    <w:rsid w:val="00B87788"/>
    <w:rsid w:val="00BA744A"/>
    <w:rsid w:val="00BB1FD7"/>
    <w:rsid w:val="00BC2A4D"/>
    <w:rsid w:val="00BC34BA"/>
    <w:rsid w:val="00BC4EDA"/>
    <w:rsid w:val="00BE008F"/>
    <w:rsid w:val="00BF0708"/>
    <w:rsid w:val="00C02075"/>
    <w:rsid w:val="00C265A2"/>
    <w:rsid w:val="00C30A14"/>
    <w:rsid w:val="00C43BBA"/>
    <w:rsid w:val="00C50F4C"/>
    <w:rsid w:val="00C60936"/>
    <w:rsid w:val="00C83C27"/>
    <w:rsid w:val="00CC2DF1"/>
    <w:rsid w:val="00CC46A8"/>
    <w:rsid w:val="00CE2AEF"/>
    <w:rsid w:val="00CE698A"/>
    <w:rsid w:val="00CF4548"/>
    <w:rsid w:val="00D03FFB"/>
    <w:rsid w:val="00D059DB"/>
    <w:rsid w:val="00D14274"/>
    <w:rsid w:val="00D3208A"/>
    <w:rsid w:val="00D4410E"/>
    <w:rsid w:val="00D67475"/>
    <w:rsid w:val="00DA75FA"/>
    <w:rsid w:val="00DD1ECF"/>
    <w:rsid w:val="00DD34BE"/>
    <w:rsid w:val="00E321F9"/>
    <w:rsid w:val="00E3275C"/>
    <w:rsid w:val="00E5569D"/>
    <w:rsid w:val="00E639A3"/>
    <w:rsid w:val="00E7580B"/>
    <w:rsid w:val="00EC78D9"/>
    <w:rsid w:val="00EE0D45"/>
    <w:rsid w:val="00F02D9E"/>
    <w:rsid w:val="00F1210E"/>
    <w:rsid w:val="00F265B2"/>
    <w:rsid w:val="00F466F0"/>
    <w:rsid w:val="00F57008"/>
    <w:rsid w:val="00F83513"/>
    <w:rsid w:val="00F93061"/>
    <w:rsid w:val="00F933A5"/>
    <w:rsid w:val="00FA2CB2"/>
    <w:rsid w:val="00FC169F"/>
    <w:rsid w:val="00FC3BB3"/>
    <w:rsid w:val="00FC62F5"/>
    <w:rsid w:val="00FC639B"/>
    <w:rsid w:val="00FC6ECB"/>
    <w:rsid w:val="00FD579F"/>
    <w:rsid w:val="00FD7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EAC4FA"/>
  <w15:chartTrackingRefBased/>
  <w15:docId w15:val="{56BC3C79-9B5E-4EB1-8940-455BFDC2D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351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3513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F835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B237A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CF45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4548"/>
  </w:style>
  <w:style w:type="paragraph" w:styleId="Footer">
    <w:name w:val="footer"/>
    <w:basedOn w:val="Normal"/>
    <w:link w:val="FooterChar"/>
    <w:uiPriority w:val="99"/>
    <w:unhideWhenUsed/>
    <w:rsid w:val="00CF45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4548"/>
  </w:style>
  <w:style w:type="character" w:styleId="UnresolvedMention">
    <w:name w:val="Unresolved Mention"/>
    <w:basedOn w:val="DefaultParagraphFont"/>
    <w:uiPriority w:val="99"/>
    <w:semiHidden/>
    <w:unhideWhenUsed/>
    <w:rsid w:val="00AA2A9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FD579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FD579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5A3CFF"/>
    <w:pPr>
      <w:ind w:left="720"/>
      <w:contextualSpacing/>
    </w:pPr>
  </w:style>
  <w:style w:type="table" w:styleId="PlainTable4">
    <w:name w:val="Plain Table 4"/>
    <w:basedOn w:val="TableNormal"/>
    <w:uiPriority w:val="44"/>
    <w:rsid w:val="0007180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Heading">
    <w:name w:val="Heading"/>
    <w:basedOn w:val="Normal"/>
    <w:link w:val="HeadingChar"/>
    <w:qFormat/>
    <w:rsid w:val="00C43BBA"/>
    <w:pPr>
      <w:spacing w:line="240" w:lineRule="auto"/>
      <w:jc w:val="center"/>
    </w:pPr>
    <w:rPr>
      <w:rFonts w:ascii="Times New Roman" w:hAnsi="Times New Roman" w:cs="Times New Roman"/>
      <w:b/>
      <w:sz w:val="56"/>
    </w:rPr>
  </w:style>
  <w:style w:type="paragraph" w:customStyle="1" w:styleId="HeadingInfo">
    <w:name w:val="Heading Info"/>
    <w:basedOn w:val="Normal"/>
    <w:link w:val="HeadingInfoChar"/>
    <w:qFormat/>
    <w:rsid w:val="00C43BBA"/>
    <w:pPr>
      <w:spacing w:line="240" w:lineRule="auto"/>
      <w:jc w:val="center"/>
    </w:pPr>
    <w:rPr>
      <w:rFonts w:ascii="Times New Roman" w:hAnsi="Times New Roman" w:cs="Times New Roman"/>
      <w:sz w:val="24"/>
    </w:rPr>
  </w:style>
  <w:style w:type="character" w:customStyle="1" w:styleId="HeadingChar">
    <w:name w:val="Heading Char"/>
    <w:basedOn w:val="DefaultParagraphFont"/>
    <w:link w:val="Heading"/>
    <w:rsid w:val="00C43BBA"/>
    <w:rPr>
      <w:rFonts w:ascii="Times New Roman" w:hAnsi="Times New Roman" w:cs="Times New Roman"/>
      <w:b/>
      <w:sz w:val="56"/>
    </w:rPr>
  </w:style>
  <w:style w:type="paragraph" w:customStyle="1" w:styleId="Text">
    <w:name w:val="Text"/>
    <w:basedOn w:val="Normal"/>
    <w:link w:val="TextChar"/>
    <w:qFormat/>
    <w:rsid w:val="00C43BBA"/>
    <w:pPr>
      <w:spacing w:after="0" w:line="240" w:lineRule="auto"/>
    </w:pPr>
    <w:rPr>
      <w:rFonts w:ascii="Times New Roman" w:hAnsi="Times New Roman" w:cs="Times New Roman"/>
      <w:sz w:val="21"/>
      <w:szCs w:val="21"/>
    </w:rPr>
  </w:style>
  <w:style w:type="character" w:customStyle="1" w:styleId="HeadingInfoChar">
    <w:name w:val="Heading Info Char"/>
    <w:basedOn w:val="DefaultParagraphFont"/>
    <w:link w:val="HeadingInfo"/>
    <w:rsid w:val="00C43BBA"/>
    <w:rPr>
      <w:rFonts w:ascii="Times New Roman" w:hAnsi="Times New Roman" w:cs="Times New Roman"/>
      <w:sz w:val="24"/>
    </w:rPr>
  </w:style>
  <w:style w:type="paragraph" w:customStyle="1" w:styleId="TitleText">
    <w:name w:val="Title Text"/>
    <w:basedOn w:val="Normal"/>
    <w:next w:val="Text"/>
    <w:link w:val="TitleTextChar"/>
    <w:qFormat/>
    <w:rsid w:val="00C43BBA"/>
    <w:pPr>
      <w:spacing w:after="0" w:line="240" w:lineRule="auto"/>
    </w:pPr>
    <w:rPr>
      <w:rFonts w:ascii="Times New Roman" w:hAnsi="Times New Roman" w:cs="Times New Roman"/>
      <w:b/>
    </w:rPr>
  </w:style>
  <w:style w:type="character" w:customStyle="1" w:styleId="TextChar">
    <w:name w:val="Text Char"/>
    <w:basedOn w:val="DefaultParagraphFont"/>
    <w:link w:val="Text"/>
    <w:rsid w:val="00C43BBA"/>
    <w:rPr>
      <w:rFonts w:ascii="Times New Roman" w:hAnsi="Times New Roman" w:cs="Times New Roman"/>
      <w:sz w:val="21"/>
      <w:szCs w:val="21"/>
    </w:rPr>
  </w:style>
  <w:style w:type="character" w:customStyle="1" w:styleId="TitleTextChar">
    <w:name w:val="Title Text Char"/>
    <w:basedOn w:val="DefaultParagraphFont"/>
    <w:link w:val="TitleText"/>
    <w:rsid w:val="00C43BBA"/>
    <w:rPr>
      <w:rFonts w:ascii="Times New Roman" w:hAnsi="Times New Roman" w:cs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421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nsonbiggs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nson@ansonbiggs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nsonbigg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296BC6-77B6-49B7-96F0-61A413553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1</TotalTime>
  <Pages>1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gs, Anson L.</dc:creator>
  <cp:keywords/>
  <dc:description/>
  <cp:lastModifiedBy>Biggs, Anson L.</cp:lastModifiedBy>
  <cp:revision>8</cp:revision>
  <cp:lastPrinted>2018-09-17T19:06:00Z</cp:lastPrinted>
  <dcterms:created xsi:type="dcterms:W3CDTF">2018-09-11T05:08:00Z</dcterms:created>
  <dcterms:modified xsi:type="dcterms:W3CDTF">2018-09-18T18:40:00Z</dcterms:modified>
</cp:coreProperties>
</file>